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abo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abon received a score of 42.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abon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abon received a score of</w:t>
      </w:r>
      <w:r>
        <w:t xml:space="preserve"> </w:t>
      </w:r>
      <w:r>
        <w:rPr>
          <w:bCs/>
          <w:b/>
        </w:rPr>
        <w:t xml:space="preserve">29.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abon received a score of 66.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abon received a score of 13.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abon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abon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abo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abon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abon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abon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abon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abon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abon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abon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abo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abon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abon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Gabo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Gabo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Gabo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Gabo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Gabo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Gabo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Gabo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Gabo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Gabo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Gabo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Gabo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Gabo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Gabo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Gabo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Gabo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Gabo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Gabo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69,1980,1993,2003,2013</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5,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40:48Z</dcterms:created>
  <dcterms:modified xsi:type="dcterms:W3CDTF">2024-01-16T17: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abon Country Report</vt:lpwstr>
  </property>
</Properties>
</file>